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30785" w14:textId="0AFEC410" w:rsidR="00A5168C" w:rsidRPr="001518EE" w:rsidRDefault="00A5168C" w:rsidP="00A5168C">
      <w:pPr>
        <w:pStyle w:val="Caption"/>
        <w:keepNext/>
        <w:spacing w:before="120" w:after="0"/>
        <w:rPr>
          <w:lang w:val="en-US"/>
        </w:rPr>
      </w:pPr>
      <w:proofErr w:type="spellStart"/>
      <w:r w:rsidRPr="001518EE">
        <w:rPr>
          <w:b w:val="0"/>
          <w:bCs/>
          <w:lang w:val="en-US"/>
        </w:rPr>
        <w:t>Perhitungan</w:t>
      </w:r>
      <w:proofErr w:type="spellEnd"/>
      <w:r w:rsidRPr="001518EE">
        <w:rPr>
          <w:b w:val="0"/>
          <w:bCs/>
          <w:lang w:val="en-US"/>
        </w:rPr>
        <w:t xml:space="preserve"> Confusion Matrix Citra Landsat 7 ETM+ </w:t>
      </w:r>
      <w:proofErr w:type="spellStart"/>
      <w:r w:rsidRPr="001518EE">
        <w:rPr>
          <w:b w:val="0"/>
          <w:bCs/>
          <w:lang w:val="en-US"/>
        </w:rPr>
        <w:t>Tanggal</w:t>
      </w:r>
      <w:proofErr w:type="spellEnd"/>
      <w:r w:rsidRPr="001518EE">
        <w:rPr>
          <w:b w:val="0"/>
          <w:bCs/>
          <w:lang w:val="en-US"/>
        </w:rPr>
        <w:t xml:space="preserve"> 29 </w:t>
      </w:r>
      <w:proofErr w:type="spellStart"/>
      <w:r w:rsidRPr="001518EE">
        <w:rPr>
          <w:b w:val="0"/>
          <w:bCs/>
          <w:lang w:val="en-US"/>
        </w:rPr>
        <w:t>Juli</w:t>
      </w:r>
      <w:proofErr w:type="spellEnd"/>
      <w:r w:rsidRPr="001518EE">
        <w:rPr>
          <w:b w:val="0"/>
          <w:bCs/>
          <w:lang w:val="en-US"/>
        </w:rPr>
        <w:t xml:space="preserve"> 2013</w:t>
      </w: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0"/>
        <w:gridCol w:w="1063"/>
        <w:gridCol w:w="1063"/>
        <w:gridCol w:w="1063"/>
        <w:gridCol w:w="1063"/>
        <w:gridCol w:w="1077"/>
        <w:gridCol w:w="1263"/>
      </w:tblGrid>
      <w:tr w:rsidR="00A5168C" w:rsidRPr="001518EE" w14:paraId="64BF1CBF" w14:textId="77777777" w:rsidTr="00C84181">
        <w:tc>
          <w:tcPr>
            <w:tcW w:w="2480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945182" w14:textId="77777777" w:rsidR="00A5168C" w:rsidRPr="001518EE" w:rsidRDefault="00A5168C" w:rsidP="00C84181">
            <w:pPr>
              <w:ind w:right="-61"/>
              <w:jc w:val="center"/>
              <w:rPr>
                <w:rFonts w:ascii="Bookman Old Style" w:hAnsi="Bookman Old Style"/>
                <w:sz w:val="21"/>
                <w:szCs w:val="2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10065A0" wp14:editId="074759CF">
                      <wp:simplePos x="0" y="0"/>
                      <wp:positionH relativeFrom="column">
                        <wp:posOffset>78740</wp:posOffset>
                      </wp:positionH>
                      <wp:positionV relativeFrom="paragraph">
                        <wp:posOffset>35560</wp:posOffset>
                      </wp:positionV>
                      <wp:extent cx="1285240" cy="362585"/>
                      <wp:effectExtent l="0" t="0" r="10160" b="18415"/>
                      <wp:wrapNone/>
                      <wp:docPr id="20" name="Straight Connector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285240" cy="36258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7BD1A07" id="Straight Connector 2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2pt,2.8pt" to="107.4pt,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1518EE">
              <w:rPr>
                <w:rFonts w:ascii="Bookman Old Style" w:hAnsi="Bookman Old Style"/>
                <w:sz w:val="21"/>
                <w:szCs w:val="21"/>
              </w:rPr>
              <w:t>Insitu (m)</w:t>
            </w:r>
          </w:p>
          <w:p w14:paraId="4E07BA0C" w14:textId="77777777" w:rsidR="00A5168C" w:rsidRPr="001518EE" w:rsidRDefault="00A5168C" w:rsidP="00C84181">
            <w:pPr>
              <w:ind w:left="-109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Kedalaman</w:t>
            </w:r>
          </w:p>
          <w:p w14:paraId="197945B0" w14:textId="77777777" w:rsidR="00A5168C" w:rsidRPr="001518EE" w:rsidRDefault="00A5168C" w:rsidP="00C84181">
            <w:pPr>
              <w:ind w:left="-109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Absolut (m)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7336E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 - 2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0EC83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.1 - 5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24911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.1 - 10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DF23C1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&gt;10</w:t>
            </w:r>
          </w:p>
        </w:tc>
        <w:tc>
          <w:tcPr>
            <w:tcW w:w="1077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6B7B6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Total Baris</w:t>
            </w:r>
          </w:p>
        </w:tc>
        <w:tc>
          <w:tcPr>
            <w:tcW w:w="12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69110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 xml:space="preserve">User Accuracy 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(UA)</w:t>
            </w:r>
          </w:p>
        </w:tc>
      </w:tr>
      <w:tr w:rsidR="00A5168C" w:rsidRPr="001518EE" w14:paraId="02FED9CA" w14:textId="77777777" w:rsidTr="00C84181">
        <w:tc>
          <w:tcPr>
            <w:tcW w:w="2480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BEB81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 - 2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39A9D327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1655D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E8B8D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078A0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77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47602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0</w:t>
            </w:r>
          </w:p>
        </w:tc>
        <w:tc>
          <w:tcPr>
            <w:tcW w:w="12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3F71D6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0%</w:t>
            </w:r>
          </w:p>
        </w:tc>
      </w:tr>
      <w:tr w:rsidR="00A5168C" w:rsidRPr="001518EE" w14:paraId="52E40660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F5D2F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.1 - 5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AAB9C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2AA6D22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6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D98AF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B533A6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8B1BD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2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B77A8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73%</w:t>
            </w:r>
          </w:p>
        </w:tc>
      </w:tr>
      <w:tr w:rsidR="00A5168C" w:rsidRPr="001518EE" w14:paraId="55ABFCF4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D5645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.1 - 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776B2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5648D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5635A7F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33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788CB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7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BBED61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0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8E56F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5%</w:t>
            </w:r>
          </w:p>
        </w:tc>
      </w:tr>
      <w:tr w:rsidR="00A5168C" w:rsidRPr="001518EE" w14:paraId="73A9679E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13FCB3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&gt;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D233A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133761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4024D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8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55D1D9BE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0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9B411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8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1DCF6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83%</w:t>
            </w:r>
          </w:p>
        </w:tc>
      </w:tr>
      <w:tr w:rsidR="00A5168C" w:rsidRPr="001518EE" w14:paraId="5073FCA8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F91F1F" w14:textId="77777777" w:rsidR="00A5168C" w:rsidRPr="001518EE" w:rsidRDefault="00A5168C" w:rsidP="00C84181">
            <w:pPr>
              <w:ind w:right="-345"/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Total Kolom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2BB28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6C4C0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33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AD1C0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8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192BE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8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B73F2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90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center"/>
          </w:tcPr>
          <w:p w14:paraId="30FF628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  <w:tr w:rsidR="00A5168C" w:rsidRPr="001518EE" w14:paraId="22D9E172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B09F8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>Producer Accuracy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 xml:space="preserve"> (PA)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E510D3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80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C3687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7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8C446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8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27DCD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9%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center"/>
          </w:tcPr>
          <w:p w14:paraId="6350B06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8D0A8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40</w:t>
            </w:r>
          </w:p>
        </w:tc>
      </w:tr>
      <w:tr w:rsidR="00A5168C" w:rsidRPr="001518EE" w14:paraId="0BF555BA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AA845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i/>
                <w:i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 xml:space="preserve">Overall Accuracy 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(OA)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A2F036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64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E6513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C564C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B8AF17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21DC0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03984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  <w:tr w:rsidR="00A5168C" w:rsidRPr="001518EE" w14:paraId="37AA91F5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E67F0F" w14:textId="77777777" w:rsidR="00A5168C" w:rsidRPr="001518EE" w:rsidRDefault="00A5168C" w:rsidP="00C84181">
            <w:pPr>
              <w:spacing w:line="360" w:lineRule="auto"/>
              <w:jc w:val="center"/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</w:pPr>
            <w:proofErr w:type="spellStart"/>
            <w:r w:rsidRPr="001518EE"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  <w:t>Jumlah</w:t>
            </w:r>
            <w:proofErr w:type="spellEnd"/>
            <w:r w:rsidRPr="001518EE"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  <w:t xml:space="preserve"> data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A54F05" w14:textId="77777777" w:rsidR="00A5168C" w:rsidRPr="001518EE" w:rsidRDefault="00A5168C" w:rsidP="00C84181">
            <w:pPr>
              <w:spacing w:line="360" w:lineRule="auto"/>
              <w:jc w:val="center"/>
              <w:rPr>
                <w:rFonts w:ascii="Bookman Old Style" w:hAnsi="Bookman Old Style"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14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D5543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0CEDA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058BB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CE9F5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C47433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</w:tbl>
    <w:p w14:paraId="25AE3E25" w14:textId="77777777" w:rsidR="00A5168C" w:rsidRPr="001518EE" w:rsidRDefault="00A5168C" w:rsidP="00A5168C">
      <w:pPr>
        <w:spacing w:before="120"/>
        <w:rPr>
          <w:lang w:val="en-US"/>
        </w:rPr>
      </w:pPr>
    </w:p>
    <w:p w14:paraId="2892D8A0" w14:textId="6F6448F5" w:rsidR="00A5168C" w:rsidRPr="001518EE" w:rsidRDefault="00A5168C" w:rsidP="00A5168C">
      <w:pPr>
        <w:pStyle w:val="Caption"/>
        <w:keepNext/>
        <w:spacing w:before="120" w:after="0"/>
        <w:rPr>
          <w:lang w:val="en-US"/>
        </w:rPr>
      </w:pPr>
      <w:proofErr w:type="spellStart"/>
      <w:r w:rsidRPr="001518EE">
        <w:rPr>
          <w:b w:val="0"/>
          <w:bCs/>
          <w:lang w:val="en-US"/>
        </w:rPr>
        <w:t>Perhitungan</w:t>
      </w:r>
      <w:proofErr w:type="spellEnd"/>
      <w:r w:rsidRPr="001518EE">
        <w:rPr>
          <w:b w:val="0"/>
          <w:bCs/>
          <w:lang w:val="en-US"/>
        </w:rPr>
        <w:t xml:space="preserve"> Confusion Matrix Citra Landsat 8 </w:t>
      </w:r>
      <w:proofErr w:type="spellStart"/>
      <w:r w:rsidRPr="001518EE">
        <w:rPr>
          <w:b w:val="0"/>
          <w:bCs/>
          <w:lang w:val="en-US"/>
        </w:rPr>
        <w:t>Tanggal</w:t>
      </w:r>
      <w:proofErr w:type="spellEnd"/>
      <w:r w:rsidRPr="001518EE">
        <w:rPr>
          <w:b w:val="0"/>
          <w:bCs/>
          <w:lang w:val="en-US"/>
        </w:rPr>
        <w:t xml:space="preserve"> 9 </w:t>
      </w:r>
      <w:proofErr w:type="spellStart"/>
      <w:r w:rsidRPr="001518EE">
        <w:rPr>
          <w:b w:val="0"/>
          <w:bCs/>
          <w:lang w:val="en-US"/>
        </w:rPr>
        <w:t>Agustus</w:t>
      </w:r>
      <w:proofErr w:type="spellEnd"/>
      <w:r w:rsidRPr="001518EE">
        <w:rPr>
          <w:b w:val="0"/>
          <w:bCs/>
          <w:lang w:val="en-US"/>
        </w:rPr>
        <w:t xml:space="preserve"> 2020 </w:t>
      </w:r>
      <w:proofErr w:type="spellStart"/>
      <w:r w:rsidRPr="001518EE">
        <w:rPr>
          <w:b w:val="0"/>
          <w:bCs/>
          <w:lang w:val="en-US"/>
        </w:rPr>
        <w:t>Kondisi</w:t>
      </w:r>
      <w:proofErr w:type="spellEnd"/>
      <w:r w:rsidRPr="001518EE">
        <w:rPr>
          <w:b w:val="0"/>
          <w:bCs/>
          <w:lang w:val="en-US"/>
        </w:rPr>
        <w:t xml:space="preserve"> Citra </w:t>
      </w:r>
      <w:proofErr w:type="spellStart"/>
      <w:r w:rsidRPr="001518EE">
        <w:rPr>
          <w:b w:val="0"/>
          <w:bCs/>
          <w:lang w:val="en-US"/>
        </w:rPr>
        <w:t>Tanpa</w:t>
      </w:r>
      <w:proofErr w:type="spellEnd"/>
      <w:r w:rsidRPr="001518EE">
        <w:rPr>
          <w:b w:val="0"/>
          <w:bCs/>
          <w:lang w:val="en-US"/>
        </w:rPr>
        <w:t xml:space="preserve"> Awan</w:t>
      </w: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0"/>
        <w:gridCol w:w="1063"/>
        <w:gridCol w:w="1063"/>
        <w:gridCol w:w="1063"/>
        <w:gridCol w:w="1063"/>
        <w:gridCol w:w="1077"/>
        <w:gridCol w:w="1263"/>
      </w:tblGrid>
      <w:tr w:rsidR="00A5168C" w:rsidRPr="001518EE" w14:paraId="10D616A8" w14:textId="77777777" w:rsidTr="00C84181">
        <w:tc>
          <w:tcPr>
            <w:tcW w:w="2480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8D3B08" w14:textId="77777777" w:rsidR="00A5168C" w:rsidRPr="001518EE" w:rsidRDefault="00A5168C" w:rsidP="00C84181">
            <w:pPr>
              <w:ind w:right="-61"/>
              <w:jc w:val="center"/>
              <w:rPr>
                <w:rFonts w:ascii="Bookman Old Style" w:hAnsi="Bookman Old Style"/>
                <w:sz w:val="21"/>
                <w:szCs w:val="2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74D13E5" wp14:editId="43011849">
                      <wp:simplePos x="0" y="0"/>
                      <wp:positionH relativeFrom="column">
                        <wp:posOffset>78740</wp:posOffset>
                      </wp:positionH>
                      <wp:positionV relativeFrom="paragraph">
                        <wp:posOffset>35560</wp:posOffset>
                      </wp:positionV>
                      <wp:extent cx="1285240" cy="362585"/>
                      <wp:effectExtent l="0" t="0" r="10160" b="18415"/>
                      <wp:wrapNone/>
                      <wp:docPr id="19" name="Straight Connector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285240" cy="36258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BDFEF9" id="Straight Connector 1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2pt,2.8pt" to="107.4pt,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1518EE">
              <w:rPr>
                <w:rFonts w:ascii="Bookman Old Style" w:hAnsi="Bookman Old Style"/>
                <w:sz w:val="21"/>
                <w:szCs w:val="21"/>
              </w:rPr>
              <w:t>Insitu (m)</w:t>
            </w:r>
          </w:p>
          <w:p w14:paraId="591E71A1" w14:textId="77777777" w:rsidR="00A5168C" w:rsidRPr="001518EE" w:rsidRDefault="00A5168C" w:rsidP="00C84181">
            <w:pPr>
              <w:ind w:left="-109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Kedalaman</w:t>
            </w:r>
          </w:p>
          <w:p w14:paraId="7FFA1184" w14:textId="77777777" w:rsidR="00A5168C" w:rsidRPr="001518EE" w:rsidRDefault="00A5168C" w:rsidP="00C84181">
            <w:pPr>
              <w:ind w:left="-109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Absolut (m)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7EE19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 - 2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A1931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.1 - 5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955B8E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.1 - 10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E6543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&gt;10</w:t>
            </w:r>
          </w:p>
        </w:tc>
        <w:tc>
          <w:tcPr>
            <w:tcW w:w="1077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3A997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Total Baris</w:t>
            </w:r>
          </w:p>
        </w:tc>
        <w:tc>
          <w:tcPr>
            <w:tcW w:w="12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1DC33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 xml:space="preserve">User Accuracy 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(UA)</w:t>
            </w:r>
          </w:p>
        </w:tc>
      </w:tr>
      <w:tr w:rsidR="00A5168C" w:rsidRPr="001518EE" w14:paraId="2FE51A11" w14:textId="77777777" w:rsidTr="00C84181">
        <w:tc>
          <w:tcPr>
            <w:tcW w:w="2480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2FD51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 - 2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460DD19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2D4BE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C6898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96F65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77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75D3A1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0</w:t>
            </w:r>
          </w:p>
        </w:tc>
        <w:tc>
          <w:tcPr>
            <w:tcW w:w="12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44A7C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0%</w:t>
            </w:r>
          </w:p>
        </w:tc>
      </w:tr>
      <w:tr w:rsidR="00A5168C" w:rsidRPr="001518EE" w14:paraId="5ABFFD65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25CE6E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.1 - 5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6CF3A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5ACD2A03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3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D190B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AA0F0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0F691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2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407B1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9%</w:t>
            </w:r>
          </w:p>
        </w:tc>
      </w:tr>
      <w:tr w:rsidR="00A5168C" w:rsidRPr="001518EE" w14:paraId="78F83A2F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69012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.1 - 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5F145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9CCE5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75A39213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35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27D9E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5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DEC463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0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20EB86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8%</w:t>
            </w:r>
          </w:p>
        </w:tc>
      </w:tr>
      <w:tr w:rsidR="00A5168C" w:rsidRPr="001518EE" w14:paraId="14C7242C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DD1A5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&gt;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48E38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4CD2E1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430E3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3285B717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3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CDB60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8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CD587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90%</w:t>
            </w:r>
          </w:p>
        </w:tc>
      </w:tr>
      <w:tr w:rsidR="00A5168C" w:rsidRPr="001518EE" w14:paraId="6A64042F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C37125" w14:textId="77777777" w:rsidR="00A5168C" w:rsidRPr="001518EE" w:rsidRDefault="00A5168C" w:rsidP="00C84181">
            <w:pPr>
              <w:ind w:right="-345"/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Total Kolom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D86506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A83CB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7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2E38C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9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445A1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8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422377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95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center"/>
          </w:tcPr>
          <w:p w14:paraId="18575BA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  <w:tr w:rsidR="00A5168C" w:rsidRPr="001518EE" w14:paraId="6F53D561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017C3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>Producer Accuracy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 xml:space="preserve"> (PA)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06BDC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7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AAF11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8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F057A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71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604A8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74%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center"/>
          </w:tcPr>
          <w:p w14:paraId="7B183691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F25FD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40</w:t>
            </w:r>
          </w:p>
        </w:tc>
      </w:tr>
      <w:tr w:rsidR="00A5168C" w:rsidRPr="001518EE" w14:paraId="7AA0EB37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2DEA7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i/>
                <w:i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 xml:space="preserve">Overall Accuracy 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(OA)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87C2C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68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48EC8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A7619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56E63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C9E2EE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13AB56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  <w:tr w:rsidR="00A5168C" w:rsidRPr="001518EE" w14:paraId="071D27D2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6C892E" w14:textId="77777777" w:rsidR="00A5168C" w:rsidRPr="001518EE" w:rsidRDefault="00A5168C" w:rsidP="00C84181">
            <w:pPr>
              <w:spacing w:line="360" w:lineRule="auto"/>
              <w:jc w:val="center"/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</w:pPr>
            <w:proofErr w:type="spellStart"/>
            <w:r w:rsidRPr="001518EE"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  <w:t>Jumlah</w:t>
            </w:r>
            <w:proofErr w:type="spellEnd"/>
            <w:r w:rsidRPr="001518EE"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  <w:t xml:space="preserve"> data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D76848" w14:textId="77777777" w:rsidR="00A5168C" w:rsidRPr="001518EE" w:rsidRDefault="00A5168C" w:rsidP="00C84181">
            <w:pPr>
              <w:spacing w:line="360" w:lineRule="auto"/>
              <w:jc w:val="center"/>
              <w:rPr>
                <w:rFonts w:ascii="Bookman Old Style" w:hAnsi="Bookman Old Style"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14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C838F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3E5F6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DDF70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5A01B7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0071D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</w:tbl>
    <w:p w14:paraId="048D526C" w14:textId="77777777" w:rsidR="00A5168C" w:rsidRDefault="00A5168C" w:rsidP="00A5168C">
      <w:pPr>
        <w:spacing w:before="120"/>
        <w:rPr>
          <w:lang w:val="en-US"/>
        </w:rPr>
      </w:pPr>
    </w:p>
    <w:p w14:paraId="4CFAE1AB" w14:textId="021AE133" w:rsidR="00A5168C" w:rsidRPr="001518EE" w:rsidRDefault="00A5168C" w:rsidP="00A5168C">
      <w:pPr>
        <w:pStyle w:val="Caption"/>
        <w:keepNext/>
        <w:spacing w:before="120" w:after="0"/>
        <w:rPr>
          <w:lang w:val="en-US"/>
        </w:rPr>
      </w:pPr>
      <w:proofErr w:type="spellStart"/>
      <w:r w:rsidRPr="001518EE">
        <w:rPr>
          <w:b w:val="0"/>
          <w:bCs/>
          <w:lang w:val="en-US"/>
        </w:rPr>
        <w:t>Perhitungan</w:t>
      </w:r>
      <w:proofErr w:type="spellEnd"/>
      <w:r w:rsidRPr="001518EE">
        <w:rPr>
          <w:b w:val="0"/>
          <w:bCs/>
          <w:lang w:val="en-US"/>
        </w:rPr>
        <w:t xml:space="preserve"> Confusion Matrix Citra Landsat 8 </w:t>
      </w:r>
      <w:proofErr w:type="spellStart"/>
      <w:r w:rsidRPr="001518EE">
        <w:rPr>
          <w:b w:val="0"/>
          <w:bCs/>
          <w:lang w:val="en-US"/>
        </w:rPr>
        <w:t>Tanggal</w:t>
      </w:r>
      <w:proofErr w:type="spellEnd"/>
      <w:r w:rsidRPr="001518EE">
        <w:rPr>
          <w:b w:val="0"/>
          <w:bCs/>
          <w:lang w:val="en-US"/>
        </w:rPr>
        <w:t xml:space="preserve"> 24 </w:t>
      </w:r>
      <w:proofErr w:type="spellStart"/>
      <w:r w:rsidRPr="001518EE">
        <w:rPr>
          <w:b w:val="0"/>
          <w:bCs/>
          <w:lang w:val="en-US"/>
        </w:rPr>
        <w:t>Juli</w:t>
      </w:r>
      <w:proofErr w:type="spellEnd"/>
      <w:r w:rsidRPr="001518EE">
        <w:rPr>
          <w:b w:val="0"/>
          <w:bCs/>
          <w:lang w:val="en-US"/>
        </w:rPr>
        <w:t xml:space="preserve"> 2020 </w:t>
      </w:r>
      <w:proofErr w:type="spellStart"/>
      <w:r w:rsidRPr="001518EE">
        <w:rPr>
          <w:b w:val="0"/>
          <w:bCs/>
          <w:lang w:val="en-US"/>
        </w:rPr>
        <w:t>Kondisi</w:t>
      </w:r>
      <w:proofErr w:type="spellEnd"/>
      <w:r w:rsidRPr="001518EE">
        <w:rPr>
          <w:b w:val="0"/>
          <w:bCs/>
          <w:lang w:val="en-US"/>
        </w:rPr>
        <w:t xml:space="preserve"> Citra </w:t>
      </w:r>
      <w:proofErr w:type="spellStart"/>
      <w:r w:rsidRPr="001518EE">
        <w:rPr>
          <w:b w:val="0"/>
          <w:bCs/>
          <w:lang w:val="en-US"/>
        </w:rPr>
        <w:t>Berawan</w:t>
      </w:r>
      <w:proofErr w:type="spellEnd"/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0"/>
        <w:gridCol w:w="1063"/>
        <w:gridCol w:w="1063"/>
        <w:gridCol w:w="1063"/>
        <w:gridCol w:w="1063"/>
        <w:gridCol w:w="1077"/>
        <w:gridCol w:w="1263"/>
      </w:tblGrid>
      <w:tr w:rsidR="00A5168C" w:rsidRPr="001518EE" w14:paraId="7DF9A855" w14:textId="77777777" w:rsidTr="00C84181">
        <w:tc>
          <w:tcPr>
            <w:tcW w:w="2480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B03550" w14:textId="77777777" w:rsidR="00A5168C" w:rsidRPr="001518EE" w:rsidRDefault="00A5168C" w:rsidP="00C84181">
            <w:pPr>
              <w:ind w:right="-61"/>
              <w:jc w:val="center"/>
              <w:rPr>
                <w:rFonts w:ascii="Bookman Old Style" w:hAnsi="Bookman Old Style"/>
                <w:sz w:val="21"/>
                <w:szCs w:val="2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C0D93D2" wp14:editId="4FEC96F6">
                      <wp:simplePos x="0" y="0"/>
                      <wp:positionH relativeFrom="column">
                        <wp:posOffset>78740</wp:posOffset>
                      </wp:positionH>
                      <wp:positionV relativeFrom="paragraph">
                        <wp:posOffset>35560</wp:posOffset>
                      </wp:positionV>
                      <wp:extent cx="1285240" cy="362585"/>
                      <wp:effectExtent l="0" t="0" r="10160" b="18415"/>
                      <wp:wrapNone/>
                      <wp:docPr id="18" name="Straight Connector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285240" cy="36258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060D1ED" id="Straight Connector 1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2pt,2.8pt" to="107.4pt,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1518EE">
              <w:rPr>
                <w:rFonts w:ascii="Bookman Old Style" w:hAnsi="Bookman Old Style"/>
                <w:sz w:val="21"/>
                <w:szCs w:val="21"/>
              </w:rPr>
              <w:t>Insitu (m)</w:t>
            </w:r>
          </w:p>
          <w:p w14:paraId="35FA0FE3" w14:textId="77777777" w:rsidR="00A5168C" w:rsidRPr="001518EE" w:rsidRDefault="00A5168C" w:rsidP="00C84181">
            <w:pPr>
              <w:ind w:left="-109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Kedalaman</w:t>
            </w:r>
          </w:p>
          <w:p w14:paraId="5540386D" w14:textId="77777777" w:rsidR="00A5168C" w:rsidRPr="001518EE" w:rsidRDefault="00A5168C" w:rsidP="00C84181">
            <w:pPr>
              <w:ind w:left="-109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Absolut (m)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C199F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 - 2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3BA56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.1 - 5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45BEC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.1 - 10</w:t>
            </w:r>
          </w:p>
        </w:tc>
        <w:tc>
          <w:tcPr>
            <w:tcW w:w="10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B5C2E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&gt;10</w:t>
            </w:r>
          </w:p>
        </w:tc>
        <w:tc>
          <w:tcPr>
            <w:tcW w:w="1077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01BD47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Total Baris</w:t>
            </w:r>
          </w:p>
        </w:tc>
        <w:tc>
          <w:tcPr>
            <w:tcW w:w="126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C72596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 xml:space="preserve">User Accuracy 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(UA)</w:t>
            </w:r>
          </w:p>
        </w:tc>
      </w:tr>
      <w:tr w:rsidR="00A5168C" w:rsidRPr="001518EE" w14:paraId="3B38362F" w14:textId="77777777" w:rsidTr="00C84181">
        <w:tc>
          <w:tcPr>
            <w:tcW w:w="2480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BBB19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 - 2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54992A0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ED1FB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E7520E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</w:t>
            </w:r>
          </w:p>
        </w:tc>
        <w:tc>
          <w:tcPr>
            <w:tcW w:w="10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43A60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77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44095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0</w:t>
            </w:r>
          </w:p>
        </w:tc>
        <w:tc>
          <w:tcPr>
            <w:tcW w:w="126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27496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0%</w:t>
            </w:r>
          </w:p>
        </w:tc>
      </w:tr>
      <w:tr w:rsidR="00A5168C" w:rsidRPr="001518EE" w14:paraId="62B49F69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83784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.1 - 5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A9EF0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0E445C21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6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8F1D6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66DF56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92E2F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2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1B3B0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73%</w:t>
            </w:r>
          </w:p>
        </w:tc>
      </w:tr>
      <w:tr w:rsidR="00A5168C" w:rsidRPr="001518EE" w14:paraId="3D181E51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54628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.1 - 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539CC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B2FED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65E7A24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38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49304C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2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CE976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0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93CC7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3%</w:t>
            </w:r>
          </w:p>
        </w:tc>
      </w:tr>
      <w:tr w:rsidR="00A5168C" w:rsidRPr="001518EE" w14:paraId="5E0A5E05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4FD387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&gt;1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72D48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50543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BC015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9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0CECE"/>
            <w:vAlign w:val="center"/>
          </w:tcPr>
          <w:p w14:paraId="318C89B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39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8C68A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48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98B95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81%</w:t>
            </w:r>
          </w:p>
        </w:tc>
      </w:tr>
      <w:tr w:rsidR="00A5168C" w:rsidRPr="001518EE" w14:paraId="766E0695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C5E0D9" w14:textId="77777777" w:rsidR="00A5168C" w:rsidRPr="001518EE" w:rsidRDefault="00A5168C" w:rsidP="00C84181">
            <w:pPr>
              <w:ind w:right="-345"/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Total Kolom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4FC86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C84D5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28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4C03B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6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370F53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1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538B17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97</w:t>
            </w: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center"/>
          </w:tcPr>
          <w:p w14:paraId="780BC413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  <w:tr w:rsidR="00A5168C" w:rsidRPr="001518EE" w14:paraId="01E4FED2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FF81B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>Producer Accuracy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 xml:space="preserve"> (PA)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20C9A9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80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E5336F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57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F2F76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68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09E83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76%</w:t>
            </w: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center"/>
          </w:tcPr>
          <w:p w14:paraId="301F1A1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38CB88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  <w:r w:rsidRPr="001518EE">
              <w:rPr>
                <w:rFonts w:ascii="Bookman Old Style" w:hAnsi="Bookman Old Style"/>
                <w:sz w:val="21"/>
                <w:szCs w:val="21"/>
              </w:rPr>
              <w:t>140</w:t>
            </w:r>
          </w:p>
        </w:tc>
      </w:tr>
      <w:tr w:rsidR="00A5168C" w:rsidRPr="001518EE" w14:paraId="13DD4BFE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106CA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b/>
                <w:bCs/>
                <w:i/>
                <w:iCs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i/>
                <w:iCs/>
                <w:sz w:val="21"/>
                <w:szCs w:val="21"/>
                <w:lang w:val="en-ID" w:eastAsia="en-ID"/>
              </w:rPr>
              <w:t xml:space="preserve">Overall Accuracy </w:t>
            </w: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(OA)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25C6AD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69%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438A34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19BEF0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BED30E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B3A011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10A02A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  <w:tr w:rsidR="00A5168C" w:rsidRPr="001518EE" w14:paraId="6C93E68B" w14:textId="77777777" w:rsidTr="00C84181">
        <w:tc>
          <w:tcPr>
            <w:tcW w:w="248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B915DC" w14:textId="77777777" w:rsidR="00A5168C" w:rsidRPr="001518EE" w:rsidRDefault="00A5168C" w:rsidP="00C84181">
            <w:pPr>
              <w:spacing w:line="360" w:lineRule="auto"/>
              <w:jc w:val="center"/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</w:pPr>
            <w:proofErr w:type="spellStart"/>
            <w:r w:rsidRPr="001518EE"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  <w:t>Jumlah</w:t>
            </w:r>
            <w:proofErr w:type="spellEnd"/>
            <w:r w:rsidRPr="001518EE">
              <w:rPr>
                <w:rFonts w:ascii="Bookman Old Style" w:hAnsi="Bookman Old Style"/>
                <w:iCs/>
                <w:sz w:val="21"/>
                <w:szCs w:val="21"/>
                <w:lang w:val="en-ID" w:eastAsia="en-ID"/>
              </w:rPr>
              <w:t xml:space="preserve"> data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885071" w14:textId="77777777" w:rsidR="00A5168C" w:rsidRPr="001518EE" w:rsidRDefault="00A5168C" w:rsidP="00C84181">
            <w:pPr>
              <w:spacing w:line="360" w:lineRule="auto"/>
              <w:jc w:val="center"/>
              <w:rPr>
                <w:rFonts w:ascii="Bookman Old Style" w:hAnsi="Bookman Old Style"/>
                <w:sz w:val="21"/>
                <w:szCs w:val="21"/>
                <w:lang w:val="en-ID" w:eastAsia="en-ID"/>
              </w:rPr>
            </w:pPr>
            <w:r w:rsidRPr="001518EE">
              <w:rPr>
                <w:rFonts w:ascii="Bookman Old Style" w:hAnsi="Bookman Old Style"/>
                <w:sz w:val="21"/>
                <w:szCs w:val="21"/>
                <w:lang w:val="en-ID" w:eastAsia="en-ID"/>
              </w:rPr>
              <w:t>140</w:t>
            </w: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82EFBE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342D0E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B1548B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07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0525E5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  <w:tc>
          <w:tcPr>
            <w:tcW w:w="126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8BB462" w14:textId="77777777" w:rsidR="00A5168C" w:rsidRPr="001518EE" w:rsidRDefault="00A5168C" w:rsidP="00C84181">
            <w:pPr>
              <w:jc w:val="center"/>
              <w:rPr>
                <w:rFonts w:ascii="Bookman Old Style" w:hAnsi="Bookman Old Style"/>
                <w:sz w:val="21"/>
                <w:szCs w:val="21"/>
              </w:rPr>
            </w:pPr>
          </w:p>
        </w:tc>
      </w:tr>
    </w:tbl>
    <w:p w14:paraId="6E525CF0" w14:textId="77777777" w:rsidR="0009117A" w:rsidRDefault="0009117A"/>
    <w:sectPr w:rsidR="000911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S3NDa3tDAzNjdX0lEKTi0uzszPAykwrAUA7gN5FywAAAA="/>
  </w:docVars>
  <w:rsids>
    <w:rsidRoot w:val="00A5168C"/>
    <w:rsid w:val="0009117A"/>
    <w:rsid w:val="004839C1"/>
    <w:rsid w:val="005F5172"/>
    <w:rsid w:val="00A5168C"/>
    <w:rsid w:val="00BA0095"/>
    <w:rsid w:val="00ED011A"/>
    <w:rsid w:val="00F91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889FD"/>
  <w15:chartTrackingRefBased/>
  <w15:docId w15:val="{81B4BFF6-15F9-4EBB-9AD8-DE59E7C01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68C"/>
    <w:pPr>
      <w:spacing w:after="0" w:line="240" w:lineRule="auto"/>
      <w:jc w:val="both"/>
    </w:pPr>
    <w:rPr>
      <w:rFonts w:ascii="Calisto MT" w:eastAsia="Calibri" w:hAnsi="Calisto MT" w:cs="Times New Roman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5168C"/>
    <w:pPr>
      <w:spacing w:after="200"/>
      <w:jc w:val="center"/>
    </w:pPr>
    <w:rPr>
      <w:b/>
      <w:iCs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024</Characters>
  <Application>Microsoft Office Word</Application>
  <DocSecurity>0</DocSecurity>
  <Lines>8</Lines>
  <Paragraphs>2</Paragraphs>
  <ScaleCrop>false</ScaleCrop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4-06T04:09:00Z</dcterms:created>
  <dcterms:modified xsi:type="dcterms:W3CDTF">2022-04-06T04:10:00Z</dcterms:modified>
</cp:coreProperties>
</file>